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ndon Mo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nd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 Nottingham Drive Lincolnshire, IL Lincolnshire 6006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andon.thomas.moor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95761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